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1EA92A" w14:textId="38B70406" w:rsidR="00D34AC5" w:rsidRPr="0056138E" w:rsidRDefault="007D0012" w:rsidP="00D11AB6">
      <w:pPr>
        <w:pStyle w:val="Title"/>
        <w:rPr>
          <w:rFonts w:ascii="Calibri" w:hAnsi="Calibri" w:cs="Calibri"/>
          <w:lang w:val="es-AR"/>
        </w:rPr>
      </w:pPr>
      <w:r w:rsidRPr="0056138E">
        <w:rPr>
          <w:rFonts w:ascii="Calibri" w:hAnsi="Calibri" w:cs="Calibri"/>
          <w:lang w:val="es-AR"/>
        </w:rPr>
        <w:t xml:space="preserve">Modelo de Beca </w:t>
      </w:r>
      <w:r w:rsidR="00D11AB6" w:rsidRPr="0056138E">
        <w:rPr>
          <w:rFonts w:ascii="Calibri" w:hAnsi="Calibri" w:cs="Calibri"/>
          <w:i/>
          <w:lang w:val="es-AR"/>
        </w:rPr>
        <w:t xml:space="preserve">T.E.A.C.H. Early </w:t>
      </w:r>
      <w:proofErr w:type="spellStart"/>
      <w:r w:rsidR="00D11AB6" w:rsidRPr="0056138E">
        <w:rPr>
          <w:rFonts w:ascii="Calibri" w:hAnsi="Calibri" w:cs="Calibri"/>
          <w:i/>
          <w:lang w:val="es-AR"/>
        </w:rPr>
        <w:t>Childhood</w:t>
      </w:r>
      <w:proofErr w:type="spellEnd"/>
      <w:r w:rsidR="00D11AB6" w:rsidRPr="0056138E">
        <w:rPr>
          <w:rFonts w:ascii="Calibri" w:hAnsi="Calibri" w:cs="Calibri"/>
          <w:i/>
          <w:lang w:val="es-AR"/>
        </w:rPr>
        <w:t>® COLORADO</w:t>
      </w:r>
      <w:r w:rsidR="00D11AB6" w:rsidRPr="0056138E">
        <w:rPr>
          <w:rFonts w:ascii="Calibri" w:hAnsi="Calibri" w:cs="Calibri"/>
          <w:lang w:val="es-AR"/>
        </w:rPr>
        <w:t xml:space="preserve"> </w:t>
      </w:r>
    </w:p>
    <w:p w14:paraId="74491069" w14:textId="0D132FD5" w:rsidR="00D11AB6" w:rsidRPr="0056138E" w:rsidRDefault="00470D91" w:rsidP="00D11AB6">
      <w:pPr>
        <w:pStyle w:val="Title"/>
        <w:rPr>
          <w:rFonts w:ascii="Calibri" w:hAnsi="Calibri" w:cs="Calibri"/>
          <w:i/>
          <w:lang w:val="es-AR"/>
        </w:rPr>
      </w:pPr>
      <w:proofErr w:type="spellStart"/>
      <w:r w:rsidRPr="0056138E">
        <w:rPr>
          <w:rFonts w:ascii="Calibri" w:hAnsi="Calibri" w:cs="Calibri"/>
          <w:i/>
          <w:lang w:val="es-AR"/>
        </w:rPr>
        <w:t>KinderCare</w:t>
      </w:r>
      <w:proofErr w:type="spellEnd"/>
      <w:r w:rsidRPr="0056138E">
        <w:rPr>
          <w:rFonts w:ascii="Calibri" w:hAnsi="Calibri" w:cs="Calibri"/>
          <w:i/>
          <w:lang w:val="es-AR"/>
        </w:rPr>
        <w:t xml:space="preserve"> </w:t>
      </w:r>
      <w:proofErr w:type="spellStart"/>
      <w:r w:rsidRPr="0056138E">
        <w:rPr>
          <w:rFonts w:ascii="Calibri" w:hAnsi="Calibri" w:cs="Calibri"/>
          <w:i/>
          <w:lang w:val="es-AR"/>
        </w:rPr>
        <w:t>Education</w:t>
      </w:r>
      <w:proofErr w:type="spellEnd"/>
    </w:p>
    <w:p w14:paraId="6E8DBF31" w14:textId="1B396B62" w:rsidR="00D11AB6" w:rsidRPr="0056138E" w:rsidRDefault="004B7FBF" w:rsidP="00D11AB6">
      <w:pPr>
        <w:pStyle w:val="Heading2"/>
        <w:rPr>
          <w:rFonts w:ascii="Calibri" w:hAnsi="Calibri" w:cs="Calibri"/>
          <w:b/>
          <w:szCs w:val="24"/>
          <w:lang w:val="es-AR"/>
        </w:rPr>
      </w:pPr>
      <w:r w:rsidRPr="0056138E">
        <w:rPr>
          <w:rFonts w:ascii="Calibri" w:hAnsi="Calibri" w:cs="Calibri"/>
          <w:b/>
          <w:szCs w:val="24"/>
          <w:lang w:val="es-AR"/>
        </w:rPr>
        <w:t xml:space="preserve">Beca de Título Técnico </w:t>
      </w:r>
    </w:p>
    <w:p w14:paraId="51B8A7A8" w14:textId="77777777" w:rsidR="004B7FBF" w:rsidRPr="0056138E" w:rsidRDefault="004B7FBF" w:rsidP="004B7FBF">
      <w:pPr>
        <w:pStyle w:val="BodyText"/>
        <w:rPr>
          <w:rFonts w:ascii="Calibri" w:hAnsi="Calibri" w:cs="Calibri"/>
          <w:sz w:val="24"/>
          <w:szCs w:val="24"/>
          <w:lang w:val="es-AR"/>
        </w:rPr>
      </w:pPr>
      <w:r w:rsidRPr="0056138E">
        <w:rPr>
          <w:rFonts w:ascii="Calibri" w:hAnsi="Calibri" w:cs="Calibri"/>
          <w:sz w:val="24"/>
          <w:szCs w:val="24"/>
          <w:u w:val="single"/>
          <w:lang w:val="es-AR"/>
        </w:rPr>
        <w:t>Educación:</w:t>
      </w:r>
      <w:bookmarkStart w:id="0" w:name="_GoBack"/>
      <w:bookmarkEnd w:id="0"/>
      <w:r w:rsidRPr="0056138E">
        <w:rPr>
          <w:rFonts w:ascii="Calibri" w:hAnsi="Calibri" w:cs="Calibri"/>
          <w:sz w:val="24"/>
          <w:szCs w:val="24"/>
          <w:lang w:val="es-AR"/>
        </w:rPr>
        <w:t xml:space="preserve"> 9-18 horas de crédito por año de contrato</w:t>
      </w:r>
    </w:p>
    <w:p w14:paraId="3404B8B1" w14:textId="77777777" w:rsidR="004B7FBF" w:rsidRPr="0056138E" w:rsidRDefault="004B7FBF" w:rsidP="004B7FBF">
      <w:pPr>
        <w:pStyle w:val="BodyText"/>
        <w:rPr>
          <w:rFonts w:ascii="Calibri" w:hAnsi="Calibri" w:cs="Calibri"/>
          <w:sz w:val="24"/>
          <w:szCs w:val="24"/>
          <w:lang w:val="es-AR"/>
        </w:rPr>
      </w:pPr>
      <w:r w:rsidRPr="0056138E">
        <w:rPr>
          <w:rFonts w:ascii="Calibri" w:hAnsi="Calibri" w:cs="Calibri"/>
          <w:sz w:val="24"/>
          <w:szCs w:val="24"/>
          <w:u w:val="single"/>
          <w:lang w:val="es-AR"/>
        </w:rPr>
        <w:t>Compensación:</w:t>
      </w:r>
      <w:r w:rsidRPr="0056138E">
        <w:rPr>
          <w:rFonts w:ascii="Calibri" w:hAnsi="Calibri" w:cs="Calibri"/>
          <w:sz w:val="24"/>
          <w:szCs w:val="24"/>
          <w:lang w:val="es-AR"/>
        </w:rPr>
        <w:t xml:space="preserve"> </w:t>
      </w:r>
      <w:r w:rsidRPr="0056138E">
        <w:rPr>
          <w:rFonts w:ascii="Calibri" w:hAnsi="Calibri" w:cs="Calibri"/>
          <w:i/>
          <w:sz w:val="24"/>
          <w:szCs w:val="24"/>
          <w:lang w:val="es-AR"/>
        </w:rPr>
        <w:t>T.E.A.C.H.</w:t>
      </w:r>
      <w:r w:rsidRPr="0056138E">
        <w:rPr>
          <w:rFonts w:ascii="Calibri" w:hAnsi="Calibri" w:cs="Calibri"/>
          <w:sz w:val="24"/>
          <w:szCs w:val="24"/>
          <w:lang w:val="es-AR"/>
        </w:rPr>
        <w:t xml:space="preserve"> otorga un bono de $ 250 por año después de completar con éxito al menos 9 créditos.</w:t>
      </w:r>
    </w:p>
    <w:p w14:paraId="342E1DEA" w14:textId="77777777" w:rsidR="004B7FBF" w:rsidRPr="0056138E" w:rsidRDefault="004B7FBF" w:rsidP="004B7FBF">
      <w:pPr>
        <w:pStyle w:val="BodyText"/>
        <w:rPr>
          <w:rFonts w:ascii="Calibri" w:hAnsi="Calibri" w:cs="Calibri"/>
          <w:sz w:val="24"/>
          <w:szCs w:val="24"/>
          <w:lang w:val="es-AR"/>
        </w:rPr>
      </w:pPr>
      <w:r w:rsidRPr="0056138E">
        <w:rPr>
          <w:rFonts w:ascii="Calibri" w:hAnsi="Calibri" w:cs="Calibri"/>
          <w:sz w:val="24"/>
          <w:szCs w:val="24"/>
          <w:lang w:val="es-AR"/>
        </w:rPr>
        <w:t>El patrocinador otorga un bono de $ 350 por año después de completar con éxito al menos 9 créditos.</w:t>
      </w:r>
    </w:p>
    <w:p w14:paraId="236A48CC" w14:textId="683E7C03" w:rsidR="004B7FBF" w:rsidRPr="0056138E" w:rsidRDefault="004B7FBF" w:rsidP="004B7FBF">
      <w:pPr>
        <w:pStyle w:val="BodyText"/>
        <w:rPr>
          <w:rFonts w:ascii="Calibri" w:hAnsi="Calibri" w:cs="Calibri"/>
          <w:sz w:val="24"/>
          <w:szCs w:val="24"/>
          <w:lang w:val="es-AR"/>
        </w:rPr>
      </w:pPr>
      <w:r w:rsidRPr="0056138E">
        <w:rPr>
          <w:rFonts w:ascii="Calibri" w:hAnsi="Calibri" w:cs="Calibri"/>
          <w:sz w:val="24"/>
          <w:szCs w:val="24"/>
          <w:u w:val="single"/>
          <w:lang w:val="es-AR"/>
        </w:rPr>
        <w:t>Compromiso:</w:t>
      </w:r>
      <w:r w:rsidRPr="0056138E">
        <w:rPr>
          <w:rFonts w:ascii="Calibri" w:hAnsi="Calibri" w:cs="Calibri"/>
          <w:sz w:val="24"/>
          <w:szCs w:val="24"/>
          <w:lang w:val="es-AR"/>
        </w:rPr>
        <w:t xml:space="preserve"> 1 año de empleo continuo en el programa de cuidado infantil actual después de completar el contrato de beca.</w:t>
      </w:r>
    </w:p>
    <w:p w14:paraId="20C962E4" w14:textId="32D4ED27" w:rsidR="00C474BD" w:rsidRPr="0056138E" w:rsidRDefault="00C474BD" w:rsidP="00D11AB6">
      <w:pPr>
        <w:rPr>
          <w:rFonts w:ascii="Calibri" w:hAnsi="Calibri" w:cs="Calibri"/>
          <w:lang w:val="es-AR"/>
        </w:rPr>
      </w:pPr>
    </w:p>
    <w:tbl>
      <w:tblPr>
        <w:tblStyle w:val="TableGrid"/>
        <w:tblpPr w:leftFromText="180" w:rightFromText="180" w:vertAnchor="text" w:horzAnchor="page" w:tblpXSpec="center" w:tblpY="117"/>
        <w:tblW w:w="0" w:type="auto"/>
        <w:tblLook w:val="04A0" w:firstRow="1" w:lastRow="0" w:firstColumn="1" w:lastColumn="0" w:noHBand="0" w:noVBand="1"/>
      </w:tblPr>
      <w:tblGrid>
        <w:gridCol w:w="1980"/>
        <w:gridCol w:w="1800"/>
        <w:gridCol w:w="1795"/>
      </w:tblGrid>
      <w:tr w:rsidR="00D11AB6" w:rsidRPr="0056138E" w14:paraId="37AEC639" w14:textId="77777777" w:rsidTr="18FE73ED">
        <w:trPr>
          <w:trHeight w:val="353"/>
        </w:trPr>
        <w:tc>
          <w:tcPr>
            <w:tcW w:w="5575" w:type="dxa"/>
            <w:gridSpan w:val="3"/>
            <w:tcBorders>
              <w:top w:val="nil"/>
              <w:left w:val="nil"/>
              <w:right w:val="nil"/>
            </w:tcBorders>
          </w:tcPr>
          <w:p w14:paraId="25B8A56B" w14:textId="77748FE0" w:rsidR="00D11AB6" w:rsidRPr="0056138E" w:rsidRDefault="004B7FBF" w:rsidP="0058356D">
            <w:pPr>
              <w:pStyle w:val="BodyText"/>
              <w:spacing w:before="0" w:after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56138E">
              <w:rPr>
                <w:rFonts w:ascii="Calibri" w:hAnsi="Calibri" w:cs="Calibri"/>
                <w:b/>
                <w:lang w:val="es-AR"/>
              </w:rPr>
              <w:t>COSTO DEL PROGRAMA</w:t>
            </w:r>
          </w:p>
        </w:tc>
      </w:tr>
      <w:tr w:rsidR="00D11AB6" w:rsidRPr="0056138E" w14:paraId="25E5F1DE" w14:textId="77777777" w:rsidTr="18FE73ED">
        <w:trPr>
          <w:trHeight w:val="585"/>
        </w:trPr>
        <w:tc>
          <w:tcPr>
            <w:tcW w:w="1980" w:type="dxa"/>
          </w:tcPr>
          <w:p w14:paraId="46F75611" w14:textId="77777777" w:rsidR="00D11AB6" w:rsidRPr="0056138E" w:rsidRDefault="00D11AB6" w:rsidP="00D11AB6">
            <w:pPr>
              <w:pStyle w:val="BodyText"/>
              <w:jc w:val="center"/>
              <w:rPr>
                <w:rFonts w:ascii="Calibri" w:hAnsi="Calibri" w:cs="Calibri"/>
                <w:i/>
                <w:lang w:val="es-AR"/>
              </w:rPr>
            </w:pPr>
            <w:r w:rsidRPr="0056138E">
              <w:rPr>
                <w:rFonts w:ascii="Calibri" w:hAnsi="Calibri" w:cs="Calibri"/>
                <w:i/>
                <w:lang w:val="es-AR"/>
              </w:rPr>
              <w:t>T.E.A.C.H.</w:t>
            </w:r>
          </w:p>
        </w:tc>
        <w:tc>
          <w:tcPr>
            <w:tcW w:w="1800" w:type="dxa"/>
          </w:tcPr>
          <w:p w14:paraId="19ADB075" w14:textId="44E64B0F" w:rsidR="00D11AB6" w:rsidRPr="0056138E" w:rsidRDefault="004B7FBF" w:rsidP="00D11AB6">
            <w:pPr>
              <w:pStyle w:val="BodyText"/>
              <w:jc w:val="center"/>
              <w:rPr>
                <w:rFonts w:ascii="Calibri" w:hAnsi="Calibri" w:cs="Calibri"/>
                <w:lang w:val="es-AR"/>
              </w:rPr>
            </w:pPr>
            <w:r w:rsidRPr="0056138E">
              <w:rPr>
                <w:rFonts w:ascii="Calibri" w:hAnsi="Calibri" w:cs="Calibri"/>
                <w:lang w:val="es-AR"/>
              </w:rPr>
              <w:t>PATROCINADOR</w:t>
            </w:r>
          </w:p>
        </w:tc>
        <w:tc>
          <w:tcPr>
            <w:tcW w:w="1795" w:type="dxa"/>
          </w:tcPr>
          <w:p w14:paraId="375729A8" w14:textId="15B0499E" w:rsidR="00D11AB6" w:rsidRPr="0056138E" w:rsidRDefault="004B7FBF" w:rsidP="00D11AB6">
            <w:pPr>
              <w:pStyle w:val="BodyText"/>
              <w:jc w:val="center"/>
              <w:rPr>
                <w:rFonts w:ascii="Calibri" w:hAnsi="Calibri" w:cs="Calibri"/>
                <w:lang w:val="es-AR"/>
              </w:rPr>
            </w:pPr>
            <w:r w:rsidRPr="0056138E">
              <w:rPr>
                <w:rFonts w:ascii="Calibri" w:hAnsi="Calibri" w:cs="Calibri"/>
                <w:lang w:val="es-AR"/>
              </w:rPr>
              <w:t>BENEFICIARIO</w:t>
            </w:r>
          </w:p>
        </w:tc>
      </w:tr>
      <w:tr w:rsidR="00D11AB6" w:rsidRPr="0056138E" w14:paraId="5EAF3B1E" w14:textId="77777777" w:rsidTr="18FE73ED">
        <w:trPr>
          <w:trHeight w:val="554"/>
        </w:trPr>
        <w:tc>
          <w:tcPr>
            <w:tcW w:w="1980" w:type="dxa"/>
          </w:tcPr>
          <w:p w14:paraId="017C9157" w14:textId="0B6542DD" w:rsidR="00D11AB6" w:rsidRPr="0056138E" w:rsidRDefault="006B2C1E" w:rsidP="0058356D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56138E">
              <w:rPr>
                <w:rFonts w:ascii="Calibri" w:hAnsi="Calibri" w:cs="Calibri"/>
                <w:lang w:val="es-AR"/>
              </w:rPr>
              <w:t>7</w:t>
            </w:r>
            <w:r w:rsidR="004B7FBF" w:rsidRPr="0056138E">
              <w:rPr>
                <w:rFonts w:ascii="Calibri" w:hAnsi="Calibri" w:cs="Calibri"/>
                <w:lang w:val="es-AR"/>
              </w:rPr>
              <w:t xml:space="preserve">0% en Matrícula </w:t>
            </w:r>
          </w:p>
        </w:tc>
        <w:tc>
          <w:tcPr>
            <w:tcW w:w="1800" w:type="dxa"/>
          </w:tcPr>
          <w:p w14:paraId="22E07938" w14:textId="3E22747D" w:rsidR="00D11AB6" w:rsidRPr="0056138E" w:rsidRDefault="006B2C1E" w:rsidP="004B7FBF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56138E">
              <w:rPr>
                <w:rFonts w:ascii="Calibri" w:hAnsi="Calibri" w:cs="Calibri"/>
                <w:lang w:val="es-AR"/>
              </w:rPr>
              <w:t>20</w:t>
            </w:r>
            <w:r w:rsidR="00D11AB6" w:rsidRPr="0056138E">
              <w:rPr>
                <w:rFonts w:ascii="Calibri" w:hAnsi="Calibri" w:cs="Calibri"/>
                <w:lang w:val="es-AR"/>
              </w:rPr>
              <w:t xml:space="preserve">% </w:t>
            </w:r>
            <w:r w:rsidR="004B7FBF" w:rsidRPr="0056138E">
              <w:rPr>
                <w:rFonts w:ascii="Calibri" w:hAnsi="Calibri" w:cs="Calibri"/>
                <w:lang w:val="es-AR"/>
              </w:rPr>
              <w:t>en Matrícula</w:t>
            </w:r>
          </w:p>
        </w:tc>
        <w:tc>
          <w:tcPr>
            <w:tcW w:w="1795" w:type="dxa"/>
          </w:tcPr>
          <w:p w14:paraId="7893F1C6" w14:textId="357EBCE2" w:rsidR="00D11AB6" w:rsidRPr="0056138E" w:rsidRDefault="006B2C1E" w:rsidP="004B7FBF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56138E">
              <w:rPr>
                <w:rFonts w:ascii="Calibri" w:hAnsi="Calibri" w:cs="Calibri"/>
                <w:lang w:val="es-AR"/>
              </w:rPr>
              <w:t>10</w:t>
            </w:r>
            <w:r w:rsidR="00D11AB6" w:rsidRPr="0056138E">
              <w:rPr>
                <w:rFonts w:ascii="Calibri" w:hAnsi="Calibri" w:cs="Calibri"/>
                <w:lang w:val="es-AR"/>
              </w:rPr>
              <w:t xml:space="preserve">% </w:t>
            </w:r>
            <w:r w:rsidR="004B7FBF" w:rsidRPr="0056138E">
              <w:rPr>
                <w:rFonts w:ascii="Calibri" w:hAnsi="Calibri" w:cs="Calibri"/>
                <w:lang w:val="es-AR"/>
              </w:rPr>
              <w:t>en Matrícula</w:t>
            </w:r>
          </w:p>
        </w:tc>
      </w:tr>
      <w:tr w:rsidR="00D11AB6" w:rsidRPr="0056138E" w14:paraId="43EB14D6" w14:textId="77777777" w:rsidTr="18FE73ED">
        <w:trPr>
          <w:trHeight w:val="585"/>
        </w:trPr>
        <w:tc>
          <w:tcPr>
            <w:tcW w:w="1980" w:type="dxa"/>
          </w:tcPr>
          <w:p w14:paraId="037BCBA3" w14:textId="3DF72E46" w:rsidR="00D11AB6" w:rsidRPr="0056138E" w:rsidRDefault="006B2C1E" w:rsidP="0058356D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56138E">
              <w:rPr>
                <w:rFonts w:ascii="Calibri" w:hAnsi="Calibri" w:cs="Calibri"/>
                <w:lang w:val="es-AR"/>
              </w:rPr>
              <w:t>7</w:t>
            </w:r>
            <w:r w:rsidR="004B7FBF" w:rsidRPr="0056138E">
              <w:rPr>
                <w:rFonts w:ascii="Calibri" w:hAnsi="Calibri" w:cs="Calibri"/>
                <w:lang w:val="es-AR"/>
              </w:rPr>
              <w:t>0% en Libros</w:t>
            </w:r>
          </w:p>
        </w:tc>
        <w:tc>
          <w:tcPr>
            <w:tcW w:w="1800" w:type="dxa"/>
          </w:tcPr>
          <w:p w14:paraId="3F3FE89C" w14:textId="77777777" w:rsidR="00D11AB6" w:rsidRPr="0056138E" w:rsidRDefault="00D11AB6" w:rsidP="0058356D">
            <w:pPr>
              <w:pStyle w:val="BodyText"/>
              <w:rPr>
                <w:rFonts w:ascii="Calibri" w:hAnsi="Calibri" w:cs="Calibri"/>
                <w:lang w:val="es-AR"/>
              </w:rPr>
            </w:pPr>
          </w:p>
        </w:tc>
        <w:tc>
          <w:tcPr>
            <w:tcW w:w="1795" w:type="dxa"/>
          </w:tcPr>
          <w:p w14:paraId="11CB6B96" w14:textId="5A20F81A" w:rsidR="00D11AB6" w:rsidRPr="0056138E" w:rsidRDefault="006B2C1E" w:rsidP="004B7FBF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56138E">
              <w:rPr>
                <w:rFonts w:ascii="Calibri" w:hAnsi="Calibri" w:cs="Calibri"/>
                <w:lang w:val="es-AR"/>
              </w:rPr>
              <w:t>3</w:t>
            </w:r>
            <w:r w:rsidR="00D11AB6" w:rsidRPr="0056138E">
              <w:rPr>
                <w:rFonts w:ascii="Calibri" w:hAnsi="Calibri" w:cs="Calibri"/>
                <w:lang w:val="es-AR"/>
              </w:rPr>
              <w:t xml:space="preserve">0% </w:t>
            </w:r>
            <w:r w:rsidR="004B7FBF" w:rsidRPr="0056138E">
              <w:rPr>
                <w:rFonts w:ascii="Calibri" w:hAnsi="Calibri" w:cs="Calibri"/>
                <w:lang w:val="es-AR"/>
              </w:rPr>
              <w:t>en Libros</w:t>
            </w:r>
          </w:p>
        </w:tc>
      </w:tr>
      <w:tr w:rsidR="00D11AB6" w:rsidRPr="0056138E" w14:paraId="386A02FD" w14:textId="77777777" w:rsidTr="18FE73ED">
        <w:trPr>
          <w:trHeight w:val="554"/>
        </w:trPr>
        <w:tc>
          <w:tcPr>
            <w:tcW w:w="1980" w:type="dxa"/>
          </w:tcPr>
          <w:p w14:paraId="2C8B2A30" w14:textId="23A7BB08" w:rsidR="00D11AB6" w:rsidRPr="0056138E" w:rsidRDefault="004B7FBF" w:rsidP="004B7FBF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56138E">
              <w:rPr>
                <w:rFonts w:ascii="Calibri" w:hAnsi="Calibri" w:cs="Calibri"/>
                <w:lang w:val="es-AR"/>
              </w:rPr>
              <w:t>Pago por Viaje / Internet de $ 195 por semestre pagado al destinatario</w:t>
            </w:r>
          </w:p>
        </w:tc>
        <w:tc>
          <w:tcPr>
            <w:tcW w:w="1800" w:type="dxa"/>
          </w:tcPr>
          <w:p w14:paraId="71DE421C" w14:textId="77777777" w:rsidR="00D11AB6" w:rsidRPr="0056138E" w:rsidRDefault="00D11AB6" w:rsidP="0058356D">
            <w:pPr>
              <w:pStyle w:val="BodyText"/>
              <w:rPr>
                <w:rFonts w:ascii="Calibri" w:hAnsi="Calibri" w:cs="Calibri"/>
                <w:lang w:val="es-AR"/>
              </w:rPr>
            </w:pPr>
          </w:p>
        </w:tc>
        <w:tc>
          <w:tcPr>
            <w:tcW w:w="1795" w:type="dxa"/>
          </w:tcPr>
          <w:p w14:paraId="769B21BB" w14:textId="77777777" w:rsidR="00D11AB6" w:rsidRPr="0056138E" w:rsidRDefault="00D11AB6" w:rsidP="0058356D">
            <w:pPr>
              <w:pStyle w:val="BodyText"/>
              <w:rPr>
                <w:rFonts w:ascii="Calibri" w:hAnsi="Calibri" w:cs="Calibri"/>
                <w:lang w:val="es-AR"/>
              </w:rPr>
            </w:pPr>
          </w:p>
        </w:tc>
      </w:tr>
      <w:tr w:rsidR="00D11AB6" w:rsidRPr="0056138E" w14:paraId="0A0E94BE" w14:textId="77777777" w:rsidTr="18FE73ED">
        <w:trPr>
          <w:trHeight w:val="1146"/>
        </w:trPr>
        <w:tc>
          <w:tcPr>
            <w:tcW w:w="1980" w:type="dxa"/>
          </w:tcPr>
          <w:p w14:paraId="560167B8" w14:textId="6E1FA418" w:rsidR="00D11AB6" w:rsidRPr="0056138E" w:rsidRDefault="0056138E" w:rsidP="004B7FBF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56138E">
              <w:rPr>
                <w:rFonts w:ascii="Calibri" w:hAnsi="Calibri" w:cs="Calibri"/>
                <w:lang w:val="es-AR"/>
              </w:rPr>
              <w:t>Reembolso</w:t>
            </w:r>
            <w:r w:rsidR="004B7FBF" w:rsidRPr="0056138E">
              <w:rPr>
                <w:rFonts w:ascii="Calibri" w:hAnsi="Calibri" w:cs="Calibri"/>
                <w:lang w:val="es-AR"/>
              </w:rPr>
              <w:t xml:space="preserve"> al centro $ 10.00 / hora de tiempo libre pagado</w:t>
            </w:r>
          </w:p>
        </w:tc>
        <w:tc>
          <w:tcPr>
            <w:tcW w:w="1800" w:type="dxa"/>
          </w:tcPr>
          <w:p w14:paraId="0EF4E672" w14:textId="4583ED61" w:rsidR="00D11AB6" w:rsidRPr="0056138E" w:rsidRDefault="004B7FBF" w:rsidP="004B7FBF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56138E">
              <w:rPr>
                <w:rFonts w:ascii="Calibri" w:hAnsi="Calibri" w:cs="Calibri"/>
                <w:lang w:val="es-AR"/>
              </w:rPr>
              <w:t>Brinda hasta 3 horas de tiempo libre pagado por semana a los participantes</w:t>
            </w:r>
          </w:p>
        </w:tc>
        <w:tc>
          <w:tcPr>
            <w:tcW w:w="1795" w:type="dxa"/>
          </w:tcPr>
          <w:p w14:paraId="64396CC4" w14:textId="192CCA26" w:rsidR="00D11AB6" w:rsidRPr="0056138E" w:rsidRDefault="004B7FBF" w:rsidP="004B7FBF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56138E">
              <w:rPr>
                <w:rFonts w:ascii="Calibri" w:hAnsi="Calibri" w:cs="Calibri"/>
                <w:lang w:val="es-AR"/>
              </w:rPr>
              <w:t>Recibe hasta 3 horas de tiempo libre pagado por semana para estudiar</w:t>
            </w:r>
          </w:p>
        </w:tc>
      </w:tr>
    </w:tbl>
    <w:p w14:paraId="2D9AC65D" w14:textId="5EEEBC70" w:rsidR="00D11AB6" w:rsidRPr="0056138E" w:rsidRDefault="00D11AB6" w:rsidP="00D11AB6">
      <w:pPr>
        <w:rPr>
          <w:rFonts w:ascii="Calibri" w:hAnsi="Calibri" w:cs="Calibri"/>
          <w:lang w:val="es-AR"/>
        </w:rPr>
      </w:pPr>
    </w:p>
    <w:p w14:paraId="07BFF007" w14:textId="69680020" w:rsidR="00E67366" w:rsidRPr="0056138E" w:rsidRDefault="00E67366" w:rsidP="00D11AB6">
      <w:pPr>
        <w:rPr>
          <w:rFonts w:ascii="Calibri" w:hAnsi="Calibri" w:cs="Calibri"/>
          <w:lang w:val="es-AR"/>
        </w:rPr>
      </w:pPr>
    </w:p>
    <w:p w14:paraId="55D9C5AF" w14:textId="1E81A04B" w:rsidR="00E67366" w:rsidRPr="0056138E" w:rsidRDefault="00E67366" w:rsidP="00D11AB6">
      <w:pPr>
        <w:rPr>
          <w:rFonts w:ascii="Calibri" w:hAnsi="Calibri" w:cs="Calibri"/>
          <w:lang w:val="es-AR"/>
        </w:rPr>
      </w:pPr>
    </w:p>
    <w:p w14:paraId="6DEF2F4A" w14:textId="0BF6261E" w:rsidR="00E67366" w:rsidRPr="0056138E" w:rsidRDefault="00E67366" w:rsidP="00D11AB6">
      <w:pPr>
        <w:rPr>
          <w:rFonts w:ascii="Calibri" w:hAnsi="Calibri" w:cs="Calibri"/>
          <w:lang w:val="es-AR"/>
        </w:rPr>
      </w:pPr>
    </w:p>
    <w:p w14:paraId="7D2106AA" w14:textId="7709A9AE" w:rsidR="00E67366" w:rsidRPr="0056138E" w:rsidRDefault="00E67366" w:rsidP="00D11AB6">
      <w:pPr>
        <w:rPr>
          <w:rFonts w:ascii="Calibri" w:hAnsi="Calibri" w:cs="Calibri"/>
          <w:lang w:val="es-AR"/>
        </w:rPr>
      </w:pPr>
    </w:p>
    <w:p w14:paraId="48BF7737" w14:textId="744D4E52" w:rsidR="00E67366" w:rsidRPr="0056138E" w:rsidRDefault="00E67366" w:rsidP="00D11AB6">
      <w:pPr>
        <w:rPr>
          <w:rFonts w:ascii="Calibri" w:hAnsi="Calibri" w:cs="Calibri"/>
          <w:lang w:val="es-AR"/>
        </w:rPr>
      </w:pPr>
    </w:p>
    <w:p w14:paraId="54C29BB8" w14:textId="48DCCC77" w:rsidR="00E67366" w:rsidRPr="0056138E" w:rsidRDefault="00E67366" w:rsidP="00D11AB6">
      <w:pPr>
        <w:rPr>
          <w:rFonts w:ascii="Calibri" w:hAnsi="Calibri" w:cs="Calibri"/>
          <w:lang w:val="es-AR"/>
        </w:rPr>
      </w:pPr>
    </w:p>
    <w:p w14:paraId="599CDD47" w14:textId="71E1C3C8" w:rsidR="00E67366" w:rsidRPr="0056138E" w:rsidRDefault="00E67366" w:rsidP="00D11AB6">
      <w:pPr>
        <w:rPr>
          <w:rFonts w:ascii="Calibri" w:hAnsi="Calibri" w:cs="Calibri"/>
          <w:lang w:val="es-AR"/>
        </w:rPr>
      </w:pPr>
    </w:p>
    <w:p w14:paraId="7D20CB6F" w14:textId="6E296439" w:rsidR="00E67366" w:rsidRPr="0056138E" w:rsidRDefault="00E67366" w:rsidP="00D11AB6">
      <w:pPr>
        <w:rPr>
          <w:rFonts w:ascii="Calibri" w:hAnsi="Calibri" w:cs="Calibri"/>
          <w:lang w:val="es-AR"/>
        </w:rPr>
      </w:pPr>
    </w:p>
    <w:p w14:paraId="44F6C522" w14:textId="49F58EE1" w:rsidR="00E67366" w:rsidRPr="0056138E" w:rsidRDefault="00E67366" w:rsidP="00D11AB6">
      <w:pPr>
        <w:rPr>
          <w:rFonts w:ascii="Calibri" w:hAnsi="Calibri" w:cs="Calibri"/>
          <w:lang w:val="es-AR"/>
        </w:rPr>
      </w:pPr>
    </w:p>
    <w:p w14:paraId="6C772C4C" w14:textId="32EB424B" w:rsidR="00E67366" w:rsidRPr="0056138E" w:rsidRDefault="00E67366" w:rsidP="00D11AB6">
      <w:pPr>
        <w:rPr>
          <w:rFonts w:ascii="Calibri" w:hAnsi="Calibri" w:cs="Calibri"/>
          <w:lang w:val="es-AR"/>
        </w:rPr>
      </w:pPr>
    </w:p>
    <w:p w14:paraId="065AF344" w14:textId="6A333E22" w:rsidR="00E67366" w:rsidRPr="0056138E" w:rsidRDefault="00E67366" w:rsidP="00D11AB6">
      <w:pPr>
        <w:rPr>
          <w:rFonts w:ascii="Calibri" w:hAnsi="Calibri" w:cs="Calibri"/>
          <w:lang w:val="es-AR"/>
        </w:rPr>
      </w:pPr>
    </w:p>
    <w:p w14:paraId="4AE394AA" w14:textId="17CB1055" w:rsidR="00E67366" w:rsidRPr="0056138E" w:rsidRDefault="00E67366" w:rsidP="00D11AB6">
      <w:pPr>
        <w:rPr>
          <w:rFonts w:ascii="Calibri" w:hAnsi="Calibri" w:cs="Calibri"/>
          <w:lang w:val="es-AR"/>
        </w:rPr>
      </w:pPr>
    </w:p>
    <w:p w14:paraId="643E46CC" w14:textId="442EE99C" w:rsidR="00E67366" w:rsidRPr="0056138E" w:rsidRDefault="00E67366" w:rsidP="00D11AB6">
      <w:pPr>
        <w:rPr>
          <w:rFonts w:ascii="Calibri" w:hAnsi="Calibri" w:cs="Calibri"/>
          <w:lang w:val="es-AR"/>
        </w:rPr>
      </w:pPr>
    </w:p>
    <w:p w14:paraId="56C4D5EB" w14:textId="1AED582F" w:rsidR="00E67366" w:rsidRPr="00E67366" w:rsidRDefault="00B5063E" w:rsidP="00B5063E">
      <w:pPr>
        <w:jc w:val="right"/>
        <w:rPr>
          <w:rFonts w:ascii="Calibri" w:hAnsi="Calibri" w:cs="Calibri"/>
          <w:sz w:val="16"/>
          <w:szCs w:val="16"/>
        </w:rPr>
      </w:pPr>
      <w:r w:rsidRPr="0056138E">
        <w:rPr>
          <w:rFonts w:ascii="Calibri" w:hAnsi="Calibri" w:cs="Calibri"/>
          <w:sz w:val="16"/>
          <w:szCs w:val="16"/>
          <w:lang w:val="es-AR"/>
        </w:rPr>
        <w:t>INTERN</w:t>
      </w:r>
      <w:r w:rsidRPr="004B7FBF">
        <w:rPr>
          <w:rFonts w:ascii="Calibri" w:hAnsi="Calibri" w:cs="Calibri"/>
          <w:sz w:val="16"/>
          <w:szCs w:val="16"/>
          <w:lang w:val="es-AR"/>
        </w:rPr>
        <w:t xml:space="preserve">AL USE: </w:t>
      </w:r>
      <w:proofErr w:type="spellStart"/>
      <w:r w:rsidRPr="004B7FBF">
        <w:rPr>
          <w:rFonts w:ascii="Calibri" w:hAnsi="Calibri" w:cs="Calibri"/>
          <w:sz w:val="16"/>
          <w:szCs w:val="16"/>
          <w:lang w:val="es-AR"/>
        </w:rPr>
        <w:t>Revision</w:t>
      </w:r>
      <w:proofErr w:type="spellEnd"/>
      <w:r w:rsidRPr="004B7FBF">
        <w:rPr>
          <w:rFonts w:ascii="Calibri" w:hAnsi="Calibri" w:cs="Calibri"/>
          <w:sz w:val="16"/>
          <w:szCs w:val="16"/>
          <w:lang w:val="es-AR"/>
        </w:rPr>
        <w:t xml:space="preserve"> Date </w:t>
      </w:r>
      <w:r w:rsidR="00470D91" w:rsidRPr="004B7FBF">
        <w:rPr>
          <w:rFonts w:ascii="Calibri" w:hAnsi="Calibri" w:cs="Calibri"/>
          <w:sz w:val="16"/>
          <w:szCs w:val="16"/>
          <w:lang w:val="es-AR"/>
        </w:rPr>
        <w:t>3</w:t>
      </w:r>
      <w:r w:rsidR="00470D91">
        <w:rPr>
          <w:rFonts w:ascii="Calibri" w:hAnsi="Calibri" w:cs="Calibri"/>
          <w:sz w:val="16"/>
          <w:szCs w:val="16"/>
        </w:rPr>
        <w:t>/13</w:t>
      </w:r>
      <w:r>
        <w:rPr>
          <w:rFonts w:ascii="Calibri" w:hAnsi="Calibri" w:cs="Calibri"/>
          <w:sz w:val="16"/>
          <w:szCs w:val="16"/>
        </w:rPr>
        <w:t>/19</w:t>
      </w:r>
    </w:p>
    <w:sectPr w:rsidR="00E67366" w:rsidRPr="00E67366" w:rsidSect="0015675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080" w:right="1080" w:bottom="1080" w:left="108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9689FA" w14:textId="77777777" w:rsidR="00030302" w:rsidRDefault="00030302" w:rsidP="00E6502A">
      <w:pPr>
        <w:spacing w:before="0" w:after="0"/>
      </w:pPr>
      <w:r>
        <w:separator/>
      </w:r>
    </w:p>
  </w:endnote>
  <w:endnote w:type="continuationSeparator" w:id="0">
    <w:p w14:paraId="17DB68AC" w14:textId="77777777" w:rsidR="00030302" w:rsidRDefault="00030302" w:rsidP="00E6502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E46EBF" w14:textId="77777777" w:rsidR="00006408" w:rsidRDefault="000064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24C8B5" w14:textId="5EF081E2" w:rsidR="00A36F34" w:rsidRDefault="00CF2842" w:rsidP="00156757">
    <w:pPr>
      <w:pStyle w:val="Footer"/>
    </w:pPr>
    <w:r>
      <w:rPr>
        <w:rFonts w:ascii="Candara" w:hAnsi="Candara" w:cs="Candara"/>
        <w:b/>
        <w:bCs/>
        <w:noProof/>
        <w:color w:val="007DC2"/>
        <w:sz w:val="18"/>
        <w:szCs w:val="1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BB39757" wp14:editId="7FB74863">
              <wp:simplePos x="0" y="0"/>
              <wp:positionH relativeFrom="margin">
                <wp:posOffset>-267195</wp:posOffset>
              </wp:positionH>
              <wp:positionV relativeFrom="paragraph">
                <wp:posOffset>21590</wp:posOffset>
              </wp:positionV>
              <wp:extent cx="6993332" cy="21945"/>
              <wp:effectExtent l="0" t="0" r="36195" b="3556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993332" cy="21945"/>
                      </a:xfrm>
                      <a:prstGeom prst="line">
                        <a:avLst/>
                      </a:prstGeom>
                      <a:ln cmpd="sng">
                        <a:solidFill>
                          <a:srgbClr val="00205B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a="http://schemas.openxmlformats.org/drawingml/2006/main">
          <w:pict>
            <v:line id="Straight Connector 12" style="position:absolute;flip:y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spid="_x0000_s1026" strokecolor="#00205b" strokeweight="1.75pt" from="-21.05pt,1.7pt" to="529.6pt,3.45pt" w14:anchorId="47947C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">
              <v:stroke endcap="round"/>
              <w10:wrap anchorx="margin"/>
            </v:line>
          </w:pict>
        </mc:Fallback>
      </mc:AlternateContent>
    </w:r>
    <w:r w:rsidR="00156757">
      <w:rPr>
        <w:rFonts w:ascii="Candara" w:hAnsi="Candara" w:cs="Candara"/>
        <w:b/>
        <w:bCs/>
        <w:noProof/>
        <w:color w:val="007DC2"/>
        <w:sz w:val="18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E0CB197" wp14:editId="2F78EEBB">
              <wp:simplePos x="0" y="0"/>
              <wp:positionH relativeFrom="margin">
                <wp:posOffset>-477982</wp:posOffset>
              </wp:positionH>
              <wp:positionV relativeFrom="paragraph">
                <wp:posOffset>1864</wp:posOffset>
              </wp:positionV>
              <wp:extent cx="7344888" cy="350322"/>
              <wp:effectExtent l="0" t="0" r="0" b="0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344888" cy="35032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E9A85A1" w14:textId="1E4F319A" w:rsidR="00156757" w:rsidRPr="00156757" w:rsidRDefault="00156757" w:rsidP="00156757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  <w:r w:rsidRPr="00156757"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  <w:t xml:space="preserve">4891 Independence St., Suite 140 | Wheat Ridge, CO 80033 | </w:t>
                          </w:r>
                          <w:proofErr w:type="spellStart"/>
                          <w:r w:rsidRPr="00156757"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  <w:t>Ph</w:t>
                          </w:r>
                          <w:proofErr w:type="spellEnd"/>
                          <w:r w:rsidRPr="00156757"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  <w:t xml:space="preserve">: (720) 588-2840 | </w:t>
                          </w:r>
                          <w:r w:rsidRPr="00D11AB6">
                            <w:rPr>
                              <w:rStyle w:val="Hyperlink"/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  <w:u w:val="none"/>
                            </w:rPr>
                            <w:t>www.ecclacolorado.org</w:t>
                          </w:r>
                          <w:r w:rsidRPr="00156757"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  <w:t xml:space="preserve"> | info@ecclacolorado.org</w:t>
                          </w:r>
                        </w:p>
                        <w:p w14:paraId="79052CD4" w14:textId="77777777" w:rsidR="00156757" w:rsidRPr="00156757" w:rsidRDefault="00156757" w:rsidP="00156757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</w:p>
                        <w:p w14:paraId="5695BBD2" w14:textId="77777777" w:rsidR="00156757" w:rsidRPr="00156757" w:rsidRDefault="00156757" w:rsidP="00156757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a="http://schemas.openxmlformats.org/drawingml/2006/main">
          <w:pict>
            <v:shapetype id="_x0000_t202" coordsize="21600,21600" o:spt="202" path="m,l,21600r21600,l21600,xe" w14:anchorId="1E0CB197">
              <v:stroke joinstyle="miter"/>
              <v:path gradientshapeok="t" o:connecttype="rect"/>
            </v:shapetype>
            <v:shape id="Text Box 14" style="position:absolute;margin-left:-37.65pt;margin-top:.15pt;width:578.35pt;height:27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">
              <v:textbox>
                <w:txbxContent>
                  <w:p w:rsidRPr="00156757" w:rsidR="00156757" w:rsidP="00156757" w:rsidRDefault="00156757" w14:paraId="2E9A85A1" w14:textId="1E4F319A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  <w:r w:rsidRPr="00156757"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  <w:t xml:space="preserve">4891 Independence St., Suite 140 | Wheat Ridge, CO 80033 | Ph: (720) 588-2840 | </w:t>
                    </w:r>
                    <w:r w:rsidRPr="00D11AB6">
                      <w:rPr>
                        <w:rStyle w:val="Hyperlink"/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  <w:u w:val="none"/>
                      </w:rPr>
                      <w:t>www.ecclacolorado.org</w:t>
                    </w:r>
                    <w:r w:rsidRPr="00156757"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  <w:t xml:space="preserve"> | info@ecclacolorado.org</w:t>
                    </w:r>
                  </w:p>
                  <w:p w:rsidRPr="00156757" w:rsidR="00156757" w:rsidP="00156757" w:rsidRDefault="00156757" w14:paraId="79052CD4" w14:textId="77777777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</w:p>
                  <w:p w:rsidRPr="00156757" w:rsidR="00156757" w:rsidP="00156757" w:rsidRDefault="00156757" w14:paraId="5695BBD2" w14:textId="77777777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5EB8AC02" w14:textId="2F9F8E4D" w:rsidR="000B26FA" w:rsidRDefault="000B26FA" w:rsidP="00F6617B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BCB3A9" w14:textId="77777777" w:rsidR="00006408" w:rsidRDefault="000064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50BDAD" w14:textId="77777777" w:rsidR="00030302" w:rsidRDefault="00030302" w:rsidP="00E6502A">
      <w:pPr>
        <w:spacing w:before="0" w:after="0"/>
      </w:pPr>
      <w:r>
        <w:separator/>
      </w:r>
    </w:p>
  </w:footnote>
  <w:footnote w:type="continuationSeparator" w:id="0">
    <w:p w14:paraId="32A9AB05" w14:textId="77777777" w:rsidR="00030302" w:rsidRDefault="00030302" w:rsidP="00E6502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284844" w14:textId="77777777" w:rsidR="00006408" w:rsidRDefault="000064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61E072" w14:textId="64DF88CD" w:rsidR="00156757" w:rsidRDefault="18FE73ED" w:rsidP="00156757">
    <w:pPr>
      <w:pStyle w:val="Header"/>
      <w:jc w:val="center"/>
    </w:pPr>
    <w:r>
      <w:rPr>
        <w:noProof/>
      </w:rPr>
      <w:drawing>
        <wp:inline distT="0" distB="0" distL="0" distR="0" wp14:anchorId="6E8FFF7B" wp14:editId="2DEFF660">
          <wp:extent cx="2011680" cy="1115568"/>
          <wp:effectExtent l="0" t="0" r="7620" b="8890"/>
          <wp:docPr id="2" name="Picture 2" descr="A picture containing objec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1680" cy="11155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90428B" w14:textId="77777777" w:rsidR="00006408" w:rsidRDefault="000064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C06BF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C89A79A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47A7543"/>
    <w:multiLevelType w:val="hybridMultilevel"/>
    <w:tmpl w:val="DD4C62E0"/>
    <w:lvl w:ilvl="0" w:tplc="16DA021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F272F" w:themeColor="text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91510A"/>
    <w:multiLevelType w:val="hybridMultilevel"/>
    <w:tmpl w:val="D1F2A620"/>
    <w:lvl w:ilvl="0" w:tplc="C32CFF80">
      <w:start w:val="1"/>
      <w:numFmt w:val="decimal"/>
      <w:lvlText w:val="%1."/>
      <w:lvlJc w:val="left"/>
      <w:pPr>
        <w:ind w:left="720" w:hanging="360"/>
      </w:pPr>
      <w:rPr>
        <w:rFonts w:hint="default"/>
        <w:color w:val="00205B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9C5857"/>
    <w:multiLevelType w:val="hybridMultilevel"/>
    <w:tmpl w:val="5AC46B44"/>
    <w:lvl w:ilvl="0" w:tplc="CD5AAE14">
      <w:start w:val="1"/>
      <w:numFmt w:val="bullet"/>
      <w:lvlText w:val=""/>
      <w:lvlJc w:val="left"/>
      <w:pPr>
        <w:ind w:left="990" w:hanging="360"/>
      </w:pPr>
      <w:rPr>
        <w:rFonts w:ascii="Webdings" w:hAnsi="Web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A21A83"/>
    <w:multiLevelType w:val="hybridMultilevel"/>
    <w:tmpl w:val="75DA85EE"/>
    <w:lvl w:ilvl="0" w:tplc="16DA02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F272F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F7949"/>
    <w:multiLevelType w:val="hybridMultilevel"/>
    <w:tmpl w:val="64707D12"/>
    <w:lvl w:ilvl="0" w:tplc="C2A0192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00205B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BB6E3A"/>
    <w:multiLevelType w:val="hybridMultilevel"/>
    <w:tmpl w:val="7D943E42"/>
    <w:lvl w:ilvl="0" w:tplc="2DC8D806">
      <w:start w:val="1"/>
      <w:numFmt w:val="decimal"/>
      <w:lvlText w:val="%1."/>
      <w:lvlJc w:val="left"/>
      <w:pPr>
        <w:ind w:left="720" w:hanging="360"/>
      </w:pPr>
    </w:lvl>
    <w:lvl w:ilvl="1" w:tplc="FEE4040A">
      <w:start w:val="1"/>
      <w:numFmt w:val="lowerLetter"/>
      <w:lvlText w:val="%2."/>
      <w:lvlJc w:val="left"/>
      <w:pPr>
        <w:ind w:left="1440" w:hanging="360"/>
      </w:pPr>
    </w:lvl>
    <w:lvl w:ilvl="2" w:tplc="56BA8882">
      <w:start w:val="1"/>
      <w:numFmt w:val="lowerRoman"/>
      <w:lvlText w:val="%3."/>
      <w:lvlJc w:val="right"/>
      <w:pPr>
        <w:ind w:left="2160" w:hanging="180"/>
      </w:pPr>
    </w:lvl>
    <w:lvl w:ilvl="3" w:tplc="860CFB4E">
      <w:start w:val="1"/>
      <w:numFmt w:val="decimal"/>
      <w:lvlText w:val="%4."/>
      <w:lvlJc w:val="left"/>
      <w:pPr>
        <w:ind w:left="2880" w:hanging="360"/>
      </w:pPr>
    </w:lvl>
    <w:lvl w:ilvl="4" w:tplc="7D42BC02">
      <w:start w:val="1"/>
      <w:numFmt w:val="lowerLetter"/>
      <w:lvlText w:val="%5."/>
      <w:lvlJc w:val="left"/>
      <w:pPr>
        <w:ind w:left="3600" w:hanging="360"/>
      </w:pPr>
    </w:lvl>
    <w:lvl w:ilvl="5" w:tplc="51B4B6A4">
      <w:start w:val="1"/>
      <w:numFmt w:val="lowerRoman"/>
      <w:lvlText w:val="%6."/>
      <w:lvlJc w:val="right"/>
      <w:pPr>
        <w:ind w:left="4320" w:hanging="180"/>
      </w:pPr>
    </w:lvl>
    <w:lvl w:ilvl="6" w:tplc="23365A6E">
      <w:start w:val="1"/>
      <w:numFmt w:val="decimal"/>
      <w:lvlText w:val="%7."/>
      <w:lvlJc w:val="left"/>
      <w:pPr>
        <w:ind w:left="5040" w:hanging="360"/>
      </w:pPr>
    </w:lvl>
    <w:lvl w:ilvl="7" w:tplc="AEE2BFF6">
      <w:start w:val="1"/>
      <w:numFmt w:val="lowerLetter"/>
      <w:lvlText w:val="%8."/>
      <w:lvlJc w:val="left"/>
      <w:pPr>
        <w:ind w:left="5760" w:hanging="360"/>
      </w:pPr>
    </w:lvl>
    <w:lvl w:ilvl="8" w:tplc="D4F208E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7D59E0"/>
    <w:multiLevelType w:val="hybridMultilevel"/>
    <w:tmpl w:val="1D189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9B27B2"/>
    <w:multiLevelType w:val="hybridMultilevel"/>
    <w:tmpl w:val="FEB89F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0"/>
  </w:num>
  <w:num w:numId="5">
    <w:abstractNumId w:val="0"/>
  </w:num>
  <w:num w:numId="6">
    <w:abstractNumId w:val="5"/>
  </w:num>
  <w:num w:numId="7">
    <w:abstractNumId w:val="3"/>
  </w:num>
  <w:num w:numId="8">
    <w:abstractNumId w:val="7"/>
  </w:num>
  <w:num w:numId="9">
    <w:abstractNumId w:val="2"/>
  </w:num>
  <w:num w:numId="10">
    <w:abstractNumId w:val="6"/>
  </w:num>
  <w:num w:numId="11">
    <w:abstractNumId w:val="9"/>
  </w:num>
  <w:num w:numId="12">
    <w:abstractNumId w:val="4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xMDM1NzIzsDA1sTRU0lEKTi0uzszPAykwrAUAfHLTMywAAAA="/>
  </w:docVars>
  <w:rsids>
    <w:rsidRoot w:val="001F0312"/>
    <w:rsid w:val="00002732"/>
    <w:rsid w:val="00006408"/>
    <w:rsid w:val="00030302"/>
    <w:rsid w:val="0006210B"/>
    <w:rsid w:val="000817B5"/>
    <w:rsid w:val="00084C25"/>
    <w:rsid w:val="00087E37"/>
    <w:rsid w:val="000B0214"/>
    <w:rsid w:val="000B26FA"/>
    <w:rsid w:val="000D17BA"/>
    <w:rsid w:val="000D3519"/>
    <w:rsid w:val="0010564E"/>
    <w:rsid w:val="00111BDC"/>
    <w:rsid w:val="001206C9"/>
    <w:rsid w:val="00124F07"/>
    <w:rsid w:val="00144A61"/>
    <w:rsid w:val="00156757"/>
    <w:rsid w:val="00166139"/>
    <w:rsid w:val="00192B21"/>
    <w:rsid w:val="001B38C4"/>
    <w:rsid w:val="001F0312"/>
    <w:rsid w:val="002020D3"/>
    <w:rsid w:val="002110B4"/>
    <w:rsid w:val="00217E5D"/>
    <w:rsid w:val="002302AF"/>
    <w:rsid w:val="00237DBD"/>
    <w:rsid w:val="00245855"/>
    <w:rsid w:val="002A2600"/>
    <w:rsid w:val="002A363C"/>
    <w:rsid w:val="002D2D14"/>
    <w:rsid w:val="002E08C9"/>
    <w:rsid w:val="002E23A8"/>
    <w:rsid w:val="002E36B4"/>
    <w:rsid w:val="00303124"/>
    <w:rsid w:val="00317EBC"/>
    <w:rsid w:val="003271C6"/>
    <w:rsid w:val="00327527"/>
    <w:rsid w:val="00327616"/>
    <w:rsid w:val="0033327B"/>
    <w:rsid w:val="00340809"/>
    <w:rsid w:val="00376602"/>
    <w:rsid w:val="003B5A8B"/>
    <w:rsid w:val="00402843"/>
    <w:rsid w:val="0041265A"/>
    <w:rsid w:val="00447CBE"/>
    <w:rsid w:val="00470606"/>
    <w:rsid w:val="00470D91"/>
    <w:rsid w:val="0048584F"/>
    <w:rsid w:val="004B7FBF"/>
    <w:rsid w:val="004C7586"/>
    <w:rsid w:val="004D555B"/>
    <w:rsid w:val="004E38F7"/>
    <w:rsid w:val="004F38E6"/>
    <w:rsid w:val="0050513C"/>
    <w:rsid w:val="00524C0A"/>
    <w:rsid w:val="0056138E"/>
    <w:rsid w:val="00571FAB"/>
    <w:rsid w:val="005930EB"/>
    <w:rsid w:val="005A07E5"/>
    <w:rsid w:val="005A2BF5"/>
    <w:rsid w:val="005D24AD"/>
    <w:rsid w:val="006016F8"/>
    <w:rsid w:val="006223F8"/>
    <w:rsid w:val="0063273E"/>
    <w:rsid w:val="00674F72"/>
    <w:rsid w:val="0069352F"/>
    <w:rsid w:val="006B2C1E"/>
    <w:rsid w:val="006E074B"/>
    <w:rsid w:val="006E4710"/>
    <w:rsid w:val="007163E5"/>
    <w:rsid w:val="00727E22"/>
    <w:rsid w:val="007533BF"/>
    <w:rsid w:val="00756638"/>
    <w:rsid w:val="00761A59"/>
    <w:rsid w:val="00766E49"/>
    <w:rsid w:val="0077739F"/>
    <w:rsid w:val="00792A87"/>
    <w:rsid w:val="00795D1B"/>
    <w:rsid w:val="007B4E14"/>
    <w:rsid w:val="007C7603"/>
    <w:rsid w:val="007D0012"/>
    <w:rsid w:val="00831CB9"/>
    <w:rsid w:val="008671BC"/>
    <w:rsid w:val="008A5461"/>
    <w:rsid w:val="008D21F2"/>
    <w:rsid w:val="00913E6C"/>
    <w:rsid w:val="00922507"/>
    <w:rsid w:val="00923485"/>
    <w:rsid w:val="00931F37"/>
    <w:rsid w:val="009566D4"/>
    <w:rsid w:val="00962AA1"/>
    <w:rsid w:val="009C0874"/>
    <w:rsid w:val="009C5790"/>
    <w:rsid w:val="009D6B3A"/>
    <w:rsid w:val="00A03F2A"/>
    <w:rsid w:val="00A1624C"/>
    <w:rsid w:val="00A36F34"/>
    <w:rsid w:val="00A968F7"/>
    <w:rsid w:val="00AC459E"/>
    <w:rsid w:val="00B22C17"/>
    <w:rsid w:val="00B316BC"/>
    <w:rsid w:val="00B3388D"/>
    <w:rsid w:val="00B3427B"/>
    <w:rsid w:val="00B36F17"/>
    <w:rsid w:val="00B43914"/>
    <w:rsid w:val="00B5063E"/>
    <w:rsid w:val="00B573FC"/>
    <w:rsid w:val="00B5747D"/>
    <w:rsid w:val="00B70637"/>
    <w:rsid w:val="00B73164"/>
    <w:rsid w:val="00BB29D9"/>
    <w:rsid w:val="00BC7E45"/>
    <w:rsid w:val="00BF19AA"/>
    <w:rsid w:val="00C02E2E"/>
    <w:rsid w:val="00C3500D"/>
    <w:rsid w:val="00C474BD"/>
    <w:rsid w:val="00C570FF"/>
    <w:rsid w:val="00C6367A"/>
    <w:rsid w:val="00C96B9A"/>
    <w:rsid w:val="00CA17C6"/>
    <w:rsid w:val="00CB64E7"/>
    <w:rsid w:val="00CC639C"/>
    <w:rsid w:val="00CE0E18"/>
    <w:rsid w:val="00CE1EF5"/>
    <w:rsid w:val="00CF2842"/>
    <w:rsid w:val="00CF6771"/>
    <w:rsid w:val="00D011E9"/>
    <w:rsid w:val="00D01228"/>
    <w:rsid w:val="00D023BE"/>
    <w:rsid w:val="00D045FA"/>
    <w:rsid w:val="00D11AB6"/>
    <w:rsid w:val="00D33CD7"/>
    <w:rsid w:val="00D34AC5"/>
    <w:rsid w:val="00D4653A"/>
    <w:rsid w:val="00D70B05"/>
    <w:rsid w:val="00D94F1A"/>
    <w:rsid w:val="00DB187F"/>
    <w:rsid w:val="00DC3A94"/>
    <w:rsid w:val="00DF1CAB"/>
    <w:rsid w:val="00E35C0B"/>
    <w:rsid w:val="00E55BFC"/>
    <w:rsid w:val="00E6502A"/>
    <w:rsid w:val="00E67366"/>
    <w:rsid w:val="00E80934"/>
    <w:rsid w:val="00EB3181"/>
    <w:rsid w:val="00EC1B90"/>
    <w:rsid w:val="00ED134A"/>
    <w:rsid w:val="00F06DE0"/>
    <w:rsid w:val="00F23DF5"/>
    <w:rsid w:val="00F371EC"/>
    <w:rsid w:val="00F62D3F"/>
    <w:rsid w:val="00F64569"/>
    <w:rsid w:val="00F6617B"/>
    <w:rsid w:val="00FB3CAA"/>
    <w:rsid w:val="00FB7E9D"/>
    <w:rsid w:val="00FC0955"/>
    <w:rsid w:val="00FD29FA"/>
    <w:rsid w:val="18FE73ED"/>
    <w:rsid w:val="7CCF5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79F0A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3164"/>
    <w:pPr>
      <w:spacing w:before="120" w:after="120"/>
    </w:pPr>
    <w:rPr>
      <w:rFonts w:eastAsiaTheme="minorEastAsia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074B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001744" w:themeColor="accent1" w:themeShade="BF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3164"/>
    <w:pPr>
      <w:keepNext/>
      <w:keepLines/>
      <w:outlineLvl w:val="1"/>
    </w:pPr>
    <w:rPr>
      <w:rFonts w:asciiTheme="majorHAnsi" w:eastAsiaTheme="majorEastAsia" w:hAnsiTheme="majorHAnsi" w:cstheme="majorBidi"/>
      <w:bCs/>
      <w:color w:val="AF272F" w:themeColor="accent2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33BF"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Heading5"/>
    <w:next w:val="Normal"/>
    <w:link w:val="Heading4Char"/>
    <w:uiPriority w:val="9"/>
    <w:unhideWhenUsed/>
    <w:rsid w:val="005A07E5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A07E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174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02E2E"/>
    <w:pPr>
      <w:pBdr>
        <w:bottom w:val="single" w:sz="8" w:space="4" w:color="00205B" w:themeColor="accent1"/>
      </w:pBdr>
      <w:spacing w:after="300"/>
      <w:contextualSpacing/>
      <w:jc w:val="center"/>
    </w:pPr>
    <w:rPr>
      <w:rFonts w:asciiTheme="majorHAnsi" w:eastAsiaTheme="majorEastAsia" w:hAnsiTheme="majorHAnsi" w:cstheme="majorBidi"/>
      <w:b/>
      <w:color w:val="00205B" w:themeColor="accent1"/>
      <w:spacing w:val="5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02E2E"/>
    <w:rPr>
      <w:rFonts w:asciiTheme="majorHAnsi" w:eastAsiaTheme="majorEastAsia" w:hAnsiTheme="majorHAnsi" w:cstheme="majorBidi"/>
      <w:b/>
      <w:color w:val="00205B" w:themeColor="accent1"/>
      <w:spacing w:val="5"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E074B"/>
    <w:pPr>
      <w:numPr>
        <w:ilvl w:val="1"/>
      </w:numPr>
      <w:spacing w:after="200" w:line="276" w:lineRule="auto"/>
      <w:jc w:val="center"/>
    </w:pPr>
    <w:rPr>
      <w:rFonts w:asciiTheme="majorHAnsi" w:eastAsiaTheme="majorEastAsia" w:hAnsiTheme="majorHAnsi" w:cstheme="majorBidi"/>
      <w:b/>
      <w:iCs/>
      <w:color w:val="000000" w:themeColor="text1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E074B"/>
    <w:rPr>
      <w:rFonts w:asciiTheme="majorHAnsi" w:eastAsiaTheme="majorEastAsia" w:hAnsiTheme="majorHAnsi" w:cstheme="majorBidi"/>
      <w:b/>
      <w:iCs/>
      <w:color w:val="000000" w:themeColor="text1"/>
      <w:spacing w:val="15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6E074B"/>
    <w:rPr>
      <w:rFonts w:asciiTheme="majorHAnsi" w:eastAsiaTheme="majorEastAsia" w:hAnsiTheme="majorHAnsi" w:cstheme="majorBidi"/>
      <w:b/>
      <w:bCs/>
      <w:color w:val="001744" w:themeColor="accent1" w:themeShade="BF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73164"/>
    <w:rPr>
      <w:rFonts w:asciiTheme="majorHAnsi" w:eastAsiaTheme="majorEastAsia" w:hAnsiTheme="majorHAnsi" w:cstheme="majorBidi"/>
      <w:bCs/>
      <w:color w:val="AF272F" w:themeColor="accent2"/>
      <w:szCs w:val="26"/>
    </w:rPr>
  </w:style>
  <w:style w:type="paragraph" w:styleId="ListBullet">
    <w:name w:val="List Bullet"/>
    <w:basedOn w:val="BodyTextIndent"/>
    <w:uiPriority w:val="99"/>
    <w:unhideWhenUsed/>
    <w:qFormat/>
    <w:rsid w:val="00D01228"/>
    <w:pPr>
      <w:numPr>
        <w:numId w:val="3"/>
      </w:numPr>
      <w:spacing w:before="240" w:after="440"/>
      <w:contextualSpacing/>
    </w:pPr>
  </w:style>
  <w:style w:type="paragraph" w:styleId="ListNumber">
    <w:name w:val="List Number"/>
    <w:basedOn w:val="BodyText"/>
    <w:uiPriority w:val="99"/>
    <w:unhideWhenUsed/>
    <w:qFormat/>
    <w:rsid w:val="00CF6771"/>
    <w:pPr>
      <w:numPr>
        <w:numId w:val="10"/>
      </w:numPr>
      <w:spacing w:before="240" w:after="44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7533BF"/>
    <w:rPr>
      <w:rFonts w:asciiTheme="majorHAnsi" w:eastAsiaTheme="majorEastAsia" w:hAnsiTheme="majorHAnsi" w:cstheme="majorBidi"/>
      <w:b/>
      <w:bCs/>
      <w:color w:val="000000" w:themeColor="text1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E6502A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6502A"/>
    <w:rPr>
      <w:rFonts w:eastAsiaTheme="minorEastAsia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6502A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6502A"/>
    <w:rPr>
      <w:rFonts w:eastAsiaTheme="minorEastAsia"/>
      <w:sz w:val="22"/>
      <w:szCs w:val="22"/>
    </w:rPr>
  </w:style>
  <w:style w:type="paragraph" w:styleId="ListParagraph">
    <w:name w:val="List Paragraph"/>
    <w:basedOn w:val="Normal"/>
    <w:uiPriority w:val="34"/>
    <w:qFormat/>
    <w:rsid w:val="00C474B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B5A8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B5A8B"/>
    <w:rPr>
      <w:rFonts w:eastAsiaTheme="minorEastAsia"/>
      <w:i/>
      <w:iCs/>
      <w:color w:val="404040" w:themeColor="text1" w:themeTint="BF"/>
      <w:sz w:val="22"/>
      <w:szCs w:val="22"/>
    </w:rPr>
  </w:style>
  <w:style w:type="character" w:styleId="IntenseReference">
    <w:name w:val="Intense Reference"/>
    <w:basedOn w:val="DefaultParagraphFont"/>
    <w:uiPriority w:val="32"/>
    <w:qFormat/>
    <w:rsid w:val="003B5A8B"/>
    <w:rPr>
      <w:b/>
      <w:bCs/>
      <w:smallCaps/>
      <w:color w:val="00205B" w:themeColor="accent1"/>
      <w:spacing w:val="5"/>
    </w:rPr>
  </w:style>
  <w:style w:type="character" w:styleId="SubtleEmphasis">
    <w:name w:val="Subtle Emphasis"/>
    <w:basedOn w:val="DefaultParagraphFont"/>
    <w:uiPriority w:val="19"/>
    <w:qFormat/>
    <w:rsid w:val="003B5A8B"/>
    <w:rPr>
      <w:i/>
      <w:iCs/>
      <w:color w:val="404040" w:themeColor="text1" w:themeTint="BF"/>
    </w:rPr>
  </w:style>
  <w:style w:type="character" w:customStyle="1" w:styleId="Heading4Char">
    <w:name w:val="Heading 4 Char"/>
    <w:basedOn w:val="DefaultParagraphFont"/>
    <w:link w:val="Heading4"/>
    <w:uiPriority w:val="9"/>
    <w:rsid w:val="005A07E5"/>
    <w:rPr>
      <w:rFonts w:asciiTheme="majorHAnsi" w:eastAsiaTheme="majorEastAsia" w:hAnsiTheme="majorHAnsi" w:cstheme="majorBidi"/>
      <w:color w:val="001744" w:themeColor="accent1" w:themeShade="BF"/>
      <w:sz w:val="22"/>
      <w:szCs w:val="22"/>
    </w:rPr>
  </w:style>
  <w:style w:type="paragraph" w:styleId="BodyText">
    <w:name w:val="Body Text"/>
    <w:basedOn w:val="Normal"/>
    <w:link w:val="BodyTextChar"/>
    <w:uiPriority w:val="99"/>
    <w:unhideWhenUsed/>
    <w:qFormat/>
    <w:rsid w:val="006E074B"/>
    <w:rPr>
      <w:color w:val="000000" w:themeColor="text1"/>
    </w:rPr>
  </w:style>
  <w:style w:type="character" w:customStyle="1" w:styleId="BodyTextChar">
    <w:name w:val="Body Text Char"/>
    <w:basedOn w:val="DefaultParagraphFont"/>
    <w:link w:val="BodyText"/>
    <w:uiPriority w:val="99"/>
    <w:rsid w:val="006E074B"/>
    <w:rPr>
      <w:rFonts w:eastAsiaTheme="minorEastAsia"/>
      <w:color w:val="000000" w:themeColor="text1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5A07E5"/>
    <w:rPr>
      <w:rFonts w:asciiTheme="majorHAnsi" w:eastAsiaTheme="majorEastAsia" w:hAnsiTheme="majorHAnsi" w:cstheme="majorBidi"/>
      <w:color w:val="001744" w:themeColor="accent1" w:themeShade="BF"/>
      <w:sz w:val="22"/>
      <w:szCs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533BF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533BF"/>
    <w:rPr>
      <w:rFonts w:eastAsiaTheme="minorEastAsia"/>
      <w:sz w:val="22"/>
      <w:szCs w:val="22"/>
    </w:rPr>
  </w:style>
  <w:style w:type="paragraph" w:styleId="NormalWeb">
    <w:name w:val="Normal (Web)"/>
    <w:basedOn w:val="Normal"/>
    <w:uiPriority w:val="99"/>
    <w:unhideWhenUsed/>
    <w:rsid w:val="00A36F34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36F34"/>
    <w:rPr>
      <w:color w:val="0000FF"/>
      <w:u w:val="single"/>
    </w:rPr>
  </w:style>
  <w:style w:type="table" w:styleId="TableGrid">
    <w:name w:val="Table Grid"/>
    <w:basedOn w:val="TableNormal"/>
    <w:uiPriority w:val="39"/>
    <w:rsid w:val="00D11A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45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7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ECCLA">
  <a:themeElements>
    <a:clrScheme name="ECCLA">
      <a:dk1>
        <a:sysClr val="windowText" lastClr="000000"/>
      </a:dk1>
      <a:lt1>
        <a:srgbClr val="00205B"/>
      </a:lt1>
      <a:dk2>
        <a:srgbClr val="AF272F"/>
      </a:dk2>
      <a:lt2>
        <a:srgbClr val="FBB040"/>
      </a:lt2>
      <a:accent1>
        <a:srgbClr val="00205B"/>
      </a:accent1>
      <a:accent2>
        <a:srgbClr val="AF272F"/>
      </a:accent2>
      <a:accent3>
        <a:srgbClr val="FBB040"/>
      </a:accent3>
      <a:accent4>
        <a:srgbClr val="00205B"/>
      </a:accent4>
      <a:accent5>
        <a:srgbClr val="AF272F"/>
      </a:accent5>
      <a:accent6>
        <a:srgbClr val="FBB040"/>
      </a:accent6>
      <a:hlink>
        <a:srgbClr val="00205B"/>
      </a:hlink>
      <a:folHlink>
        <a:srgbClr val="AF272F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Dividend">
      <a:fillStyleLst>
        <a:solidFill>
          <a:schemeClr val="phClr"/>
        </a:solidFill>
        <a:gradFill rotWithShape="1">
          <a:gsLst>
            <a:gs pos="0">
              <a:schemeClr val="phClr">
                <a:tint val="68000"/>
                <a:alpha val="90000"/>
                <a:lumMod val="100000"/>
              </a:schemeClr>
            </a:gs>
            <a:gs pos="100000">
              <a:schemeClr val="phClr">
                <a:tint val="90000"/>
                <a:lumMod val="95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8000"/>
                <a:lumMod val="110000"/>
              </a:schemeClr>
            </a:gs>
            <a:gs pos="84000">
              <a:schemeClr val="phClr">
                <a:shade val="90000"/>
                <a:lumMod val="88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>
              <a:lumMod val="90000"/>
            </a:schemeClr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55000"/>
              </a:srgbClr>
            </a:outerShdw>
          </a:effectLst>
        </a:effectStyle>
        <a:effectStyle>
          <a:effectLst>
            <a:outerShdw blurRad="88900" dist="38100" dir="504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381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88000">
              <a:schemeClr val="phClr">
                <a:shade val="94000"/>
                <a:satMod val="110000"/>
                <a:lumMod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8000"/>
                <a:satMod val="110000"/>
                <a:lumMod val="8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Qualistar_Master" id="{20741B29-CC80-A14A-8886-0123FF3018C6}" vid="{F96DAD3C-58FA-154D-87C9-9A125249031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1A60A2EF1314468BFD14208DCBBCD1" ma:contentTypeVersion="13" ma:contentTypeDescription="Create a new document." ma:contentTypeScope="" ma:versionID="c26dd11c30aad2a7082971f21604e91a">
  <xsd:schema xmlns:xsd="http://www.w3.org/2001/XMLSchema" xmlns:xs="http://www.w3.org/2001/XMLSchema" xmlns:p="http://schemas.microsoft.com/office/2006/metadata/properties" xmlns:ns2="7a3d3017-a6d6-473d-a884-89ba82998f06" xmlns:ns3="7a8f26c5-a98b-40ce-bc35-3bbd6694eb0d" targetNamespace="http://schemas.microsoft.com/office/2006/metadata/properties" ma:root="true" ma:fieldsID="dfb420f2b4a304041101d5a7347e6900" ns2:_="" ns3:_="">
    <xsd:import namespace="7a3d3017-a6d6-473d-a884-89ba82998f06"/>
    <xsd:import namespace="7a8f26c5-a98b-40ce-bc35-3bbd6694eb0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3d3017-a6d6-473d-a884-89ba82998f0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8f26c5-a98b-40ce-bc35-3bbd6694eb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56F096F-A274-4EA9-9E71-CD3CFFD9441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565BC47-CE6A-4B38-90D5-60FB4EDB0A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A54331-B6A7-4D1D-A2A1-DB5916A824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3d3017-a6d6-473d-a884-89ba82998f06"/>
    <ds:schemaRef ds:uri="7a8f26c5-a98b-40ce-bc35-3bbd6694eb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41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Barbee</dc:creator>
  <cp:keywords/>
  <dc:description/>
  <cp:lastModifiedBy>Maria Cecilia Peterson</cp:lastModifiedBy>
  <cp:revision>5</cp:revision>
  <cp:lastPrinted>2017-01-31T23:38:00Z</cp:lastPrinted>
  <dcterms:created xsi:type="dcterms:W3CDTF">2021-01-29T15:11:00Z</dcterms:created>
  <dcterms:modified xsi:type="dcterms:W3CDTF">2021-02-03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1A60A2EF1314468BFD14208DCBBCD1</vt:lpwstr>
  </property>
</Properties>
</file>